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0E9AF9" w14:textId="77777777" w:rsidR="005E757A" w:rsidRDefault="00000000" w:rsidP="00D25853">
      <w:pPr>
        <w:pStyle w:val="Title"/>
      </w:pPr>
      <w:r>
        <w:t xml:space="preserve"> </w:t>
      </w:r>
      <w:r w:rsidRPr="00D25853">
        <w:t>Title</w:t>
      </w:r>
      <w:r>
        <w:t xml:space="preserve"> </w:t>
      </w:r>
    </w:p>
    <w:p w14:paraId="235C2045" w14:textId="77777777" w:rsidR="005E757A" w:rsidRDefault="00000000" w:rsidP="00D25853">
      <w:pPr>
        <w:pStyle w:val="Subtitle"/>
      </w:pPr>
      <w:r>
        <w:t xml:space="preserve"> </w:t>
      </w:r>
      <w:r w:rsidRPr="00D25853">
        <w:t>Subtitle</w:t>
      </w:r>
      <w:r>
        <w:t xml:space="preserve"> </w:t>
      </w:r>
    </w:p>
    <w:p w14:paraId="204EBA6E" w14:textId="77777777" w:rsidR="005E757A" w:rsidRDefault="00000000">
      <w:pPr>
        <w:pStyle w:val="Author"/>
      </w:pPr>
      <w:r>
        <w:t xml:space="preserve"> Author </w:t>
      </w:r>
    </w:p>
    <w:p w14:paraId="0752CCC1" w14:textId="77777777" w:rsidR="005E757A" w:rsidRDefault="00000000">
      <w:pPr>
        <w:pStyle w:val="Date"/>
      </w:pPr>
      <w:r>
        <w:t xml:space="preserve"> Date </w:t>
      </w:r>
    </w:p>
    <w:p w14:paraId="0E85C3D6" w14:textId="77777777" w:rsidR="005E757A" w:rsidRDefault="00000000">
      <w:pPr>
        <w:pStyle w:val="Abstract"/>
      </w:pPr>
      <w:r>
        <w:t xml:space="preserve"> Abstract </w:t>
      </w:r>
    </w:p>
    <w:p w14:paraId="3CB6934D" w14:textId="77777777" w:rsidR="005E757A" w:rsidRDefault="00000000" w:rsidP="00D25853">
      <w:pPr>
        <w:pStyle w:val="Heading1"/>
      </w:pPr>
      <w:bookmarkStart w:id="0" w:name="heading-1"/>
      <w:r>
        <w:t xml:space="preserve"> </w:t>
      </w:r>
      <w:r w:rsidRPr="00D25853">
        <w:t>Heading</w:t>
      </w:r>
      <w:r>
        <w:t xml:space="preserve"> 1 </w:t>
      </w:r>
      <w:bookmarkEnd w:id="0"/>
    </w:p>
    <w:p w14:paraId="433DD168" w14:textId="77777777" w:rsidR="005E757A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359753DB" w14:textId="77777777" w:rsidR="005E757A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0978C091" w14:textId="77777777" w:rsidR="005E757A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78804381" w14:textId="77777777" w:rsidR="005E757A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BAA9AFB" w14:textId="77777777" w:rsidR="005E757A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0B08776A" w14:textId="77777777" w:rsidR="005E757A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5ED9C418" w14:textId="77777777" w:rsidR="005E757A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6344BB76" w14:textId="77777777" w:rsidR="005E757A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5ED8898A" w14:textId="77777777" w:rsidR="005E757A" w:rsidRDefault="00000000">
      <w:pPr>
        <w:pStyle w:val="FirstParagraph"/>
      </w:pPr>
      <w:r>
        <w:t xml:space="preserve"> First Paragraph. </w:t>
      </w:r>
    </w:p>
    <w:p w14:paraId="34214DA6" w14:textId="77777777" w:rsidR="005E757A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CAC9CF6" w14:textId="77777777" w:rsidR="005E757A" w:rsidRDefault="00000000">
      <w:pPr>
        <w:pStyle w:val="BlockText"/>
      </w:pPr>
      <w:r>
        <w:t xml:space="preserve"> Block Text. </w:t>
      </w:r>
    </w:p>
    <w:p w14:paraId="06027F0E" w14:textId="7A1A0423" w:rsidR="00503F18" w:rsidRPr="00503F18" w:rsidRDefault="00503F18" w:rsidP="00503F18">
      <w:pPr>
        <w:pStyle w:val="BodyText"/>
        <w:rPr>
          <w:rStyle w:val="FollowedHyperlink"/>
        </w:rPr>
      </w:pPr>
      <w:proofErr w:type="spellStart"/>
      <w:r w:rsidRPr="00503F18">
        <w:rPr>
          <w:rStyle w:val="FollowedHyperlink"/>
        </w:rPr>
        <w:t>FollowedHyperlink</w:t>
      </w:r>
      <w:proofErr w:type="spellEnd"/>
    </w:p>
    <w:p w14:paraId="0ECD1B7D" w14:textId="7252626D" w:rsidR="002F74F9" w:rsidRDefault="00890CB7" w:rsidP="00890CB7">
      <w:pPr>
        <w:pStyle w:val="Caption"/>
      </w:pPr>
      <w:r>
        <w:t xml:space="preserve">Table </w:t>
      </w:r>
      <w:r w:rsidR="00DB11CB">
        <w:t>Caption</w:t>
      </w:r>
    </w:p>
    <w:p w14:paraId="3F3529C1" w14:textId="681AA938" w:rsidR="002F74F9" w:rsidRPr="002F74F9" w:rsidRDefault="002F74F9" w:rsidP="002F74F9">
      <w:pPr>
        <w:pStyle w:val="Caption"/>
      </w:pPr>
      <w:r>
        <w:t>Figure</w:t>
      </w:r>
      <w:r w:rsidR="00DB11CB">
        <w:t xml:space="preserve">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5E757A" w14:paraId="071A4178" w14:textId="77777777" w:rsidTr="005E75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9E01671" w14:textId="77777777" w:rsidR="005E757A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4C9A70C" w14:textId="77777777" w:rsidR="005E757A" w:rsidRDefault="00000000">
            <w:pPr>
              <w:pStyle w:val="Compact"/>
            </w:pPr>
            <w:r>
              <w:t xml:space="preserve"> Table </w:t>
            </w:r>
          </w:p>
        </w:tc>
      </w:tr>
      <w:tr w:rsidR="005E757A" w14:paraId="258FDF04" w14:textId="77777777">
        <w:tc>
          <w:tcPr>
            <w:tcW w:w="0" w:type="auto"/>
          </w:tcPr>
          <w:p w14:paraId="154E3E5C" w14:textId="77777777" w:rsidR="005E757A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5BB17E0" w14:textId="77777777" w:rsidR="005E757A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B6B72FF" w14:textId="77777777" w:rsidR="005E757A" w:rsidRDefault="00000000">
      <w:pPr>
        <w:pStyle w:val="ImageCaption"/>
      </w:pPr>
      <w:r>
        <w:t xml:space="preserve"> Image Caption </w:t>
      </w:r>
    </w:p>
    <w:p w14:paraId="0427729D" w14:textId="77777777" w:rsidR="005E757A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8649991" w14:textId="77777777" w:rsidR="005E757A" w:rsidRDefault="00000000">
      <w:pPr>
        <w:pStyle w:val="Definition"/>
      </w:pPr>
      <w:r>
        <w:t xml:space="preserve"> Definition </w:t>
      </w:r>
    </w:p>
    <w:p w14:paraId="46645A25" w14:textId="77777777" w:rsidR="005E757A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2E30AB2" w14:textId="77777777" w:rsidR="005E757A" w:rsidRDefault="00000000">
      <w:pPr>
        <w:pStyle w:val="Definition"/>
      </w:pPr>
      <w:r>
        <w:t xml:space="preserve"> Definition </w:t>
      </w:r>
    </w:p>
    <w:sectPr w:rsidR="005E757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1BC4B4" w14:textId="77777777" w:rsidR="00C01B95" w:rsidRDefault="00C01B95">
      <w:pPr>
        <w:spacing w:after="0"/>
      </w:pPr>
      <w:r>
        <w:separator/>
      </w:r>
    </w:p>
  </w:endnote>
  <w:endnote w:type="continuationSeparator" w:id="0">
    <w:p w14:paraId="3A3FBC0E" w14:textId="77777777" w:rsidR="00C01B95" w:rsidRDefault="00C01B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35B4A9" w14:textId="77777777" w:rsidR="00B465C1" w:rsidRDefault="00B465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860049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BD80C4" w14:textId="797205C0" w:rsidR="00B465C1" w:rsidRDefault="00B465C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9BAF56" w14:textId="77777777" w:rsidR="00B465C1" w:rsidRDefault="00B465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9BAFE7" w14:textId="77777777" w:rsidR="00B465C1" w:rsidRDefault="00B465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DCDC63" w14:textId="77777777" w:rsidR="00C01B95" w:rsidRDefault="00C01B95">
      <w:r>
        <w:separator/>
      </w:r>
    </w:p>
  </w:footnote>
  <w:footnote w:type="continuationSeparator" w:id="0">
    <w:p w14:paraId="19B54C3E" w14:textId="77777777" w:rsidR="00C01B95" w:rsidRDefault="00C01B95">
      <w:r>
        <w:continuationSeparator/>
      </w:r>
    </w:p>
  </w:footnote>
  <w:footnote w:id="1">
    <w:p w14:paraId="523BAB74" w14:textId="77777777" w:rsidR="005E757A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03EDE5" w14:textId="77777777" w:rsidR="00B465C1" w:rsidRDefault="00B465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019AC9" w14:textId="77777777" w:rsidR="00B465C1" w:rsidRDefault="00B465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04488A" w14:textId="77777777" w:rsidR="00B465C1" w:rsidRDefault="00B465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D9841A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392794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757A"/>
    <w:rsid w:val="0001250F"/>
    <w:rsid w:val="000802C5"/>
    <w:rsid w:val="0009763A"/>
    <w:rsid w:val="001048FE"/>
    <w:rsid w:val="00113461"/>
    <w:rsid w:val="0027204D"/>
    <w:rsid w:val="00292D9D"/>
    <w:rsid w:val="002F74F9"/>
    <w:rsid w:val="00387C30"/>
    <w:rsid w:val="00503F18"/>
    <w:rsid w:val="00551BC9"/>
    <w:rsid w:val="005E757A"/>
    <w:rsid w:val="006D18DF"/>
    <w:rsid w:val="00753E54"/>
    <w:rsid w:val="00790C45"/>
    <w:rsid w:val="00823720"/>
    <w:rsid w:val="0085128C"/>
    <w:rsid w:val="00890CB7"/>
    <w:rsid w:val="00891EF1"/>
    <w:rsid w:val="008D1CF4"/>
    <w:rsid w:val="00906E17"/>
    <w:rsid w:val="00AC597B"/>
    <w:rsid w:val="00B01D96"/>
    <w:rsid w:val="00B465C1"/>
    <w:rsid w:val="00B73B4E"/>
    <w:rsid w:val="00B836BB"/>
    <w:rsid w:val="00B97FA2"/>
    <w:rsid w:val="00C01B95"/>
    <w:rsid w:val="00C104FF"/>
    <w:rsid w:val="00D25853"/>
    <w:rsid w:val="00D91269"/>
    <w:rsid w:val="00DB11CB"/>
    <w:rsid w:val="00E15141"/>
    <w:rsid w:val="00F0075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CC8C07"/>
  <w15:docId w15:val="{0C76535A-21FE-4440-B471-681B4C431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2585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2585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2585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D2585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2585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2585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D2585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D2585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D2585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2585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D25853"/>
    <w:pPr>
      <w:keepNext/>
      <w:keepLines/>
      <w:spacing w:before="300" w:after="0"/>
      <w:jc w:val="center"/>
    </w:pPr>
    <w:rPr>
      <w:b/>
      <w:color w:val="000000" w:themeColor="text1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2F74F9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2F74F9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D25853"/>
    <w:pPr>
      <w:pageBreakBefore/>
      <w:spacing w:before="240" w:line="259" w:lineRule="auto"/>
      <w:outlineLvl w:val="9"/>
    </w:pPr>
    <w:rPr>
      <w:b w:val="0"/>
      <w:bCs w:val="0"/>
    </w:rPr>
  </w:style>
  <w:style w:type="paragraph" w:styleId="Header">
    <w:name w:val="header"/>
    <w:basedOn w:val="Normal"/>
    <w:link w:val="HeaderChar"/>
    <w:uiPriority w:val="99"/>
    <w:rsid w:val="00387C3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7C30"/>
  </w:style>
  <w:style w:type="paragraph" w:styleId="Footer">
    <w:name w:val="footer"/>
    <w:basedOn w:val="Normal"/>
    <w:link w:val="FooterChar"/>
    <w:uiPriority w:val="99"/>
    <w:rsid w:val="00387C3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7C30"/>
  </w:style>
  <w:style w:type="paragraph" w:styleId="TOC1">
    <w:name w:val="toc 1"/>
    <w:basedOn w:val="Normal"/>
    <w:next w:val="Normal"/>
    <w:autoRedefine/>
    <w:uiPriority w:val="39"/>
    <w:rsid w:val="0001250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01250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01250F"/>
    <w:pPr>
      <w:spacing w:after="100"/>
      <w:ind w:left="480"/>
    </w:pPr>
  </w:style>
  <w:style w:type="paragraph" w:styleId="NoSpacing">
    <w:name w:val="No Spacing"/>
    <w:link w:val="NoSpacingChar"/>
    <w:uiPriority w:val="1"/>
    <w:qFormat/>
    <w:rsid w:val="00753E54"/>
    <w:pPr>
      <w:spacing w:after="0"/>
    </w:pPr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753E54"/>
    <w:rPr>
      <w:rFonts w:eastAsiaTheme="minorEastAsia"/>
      <w:sz w:val="22"/>
      <w:szCs w:val="22"/>
    </w:rPr>
  </w:style>
  <w:style w:type="character" w:styleId="FollowedHyperlink">
    <w:name w:val="FollowedHyperlink"/>
    <w:basedOn w:val="DefaultParagraphFont"/>
    <w:rsid w:val="00503F18"/>
    <w:rPr>
      <w:color w:val="4F81BD" w:themeColor="accent1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5CC689-4B9F-4A81-81D9-4BFA58E245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4</Words>
  <Characters>381</Characters>
  <Application>Microsoft Office Word</Application>
  <DocSecurity>0</DocSecurity>
  <Lines>1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Elizabeth Stoughton</cp:lastModifiedBy>
  <cp:revision>3</cp:revision>
  <dcterms:created xsi:type="dcterms:W3CDTF">2024-08-02T17:23:00Z</dcterms:created>
  <dcterms:modified xsi:type="dcterms:W3CDTF">2024-08-10T16:56:00Z</dcterms:modified>
</cp:coreProperties>
</file>